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C6008" w14:textId="184CEAE3" w:rsidR="00FF6FB1" w:rsidRDefault="00FF6FB1" w:rsidP="004F66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JOB DESCRIPTION</w:t>
      </w:r>
    </w:p>
    <w:p w14:paraId="1A018CCD" w14:textId="1A6FE49A" w:rsidR="00FF6FB1" w:rsidRPr="00FF6FB1" w:rsidRDefault="00FF6FB1" w:rsidP="00FF6FB1">
      <w:pPr>
        <w:jc w:val="center"/>
        <w:rPr>
          <w:b/>
          <w:bCs/>
        </w:rPr>
      </w:pPr>
      <w:r w:rsidRPr="00FF6FB1">
        <w:rPr>
          <w:b/>
          <w:bCs/>
          <w:lang w:val="en-US"/>
        </w:rPr>
        <w:t>Microsoft Defender EDR/XDR Specialist</w:t>
      </w:r>
    </w:p>
    <w:p w14:paraId="7C90E406" w14:textId="77777777" w:rsidR="00EE077A" w:rsidRDefault="00EE077A" w:rsidP="00621A22">
      <w:pPr>
        <w:spacing w:after="0" w:line="240" w:lineRule="auto"/>
      </w:pPr>
      <w:r w:rsidRPr="00DC03C1">
        <w:rPr>
          <w:b/>
          <w:bCs/>
        </w:rPr>
        <w:t xml:space="preserve">Location: </w:t>
      </w:r>
      <w:r w:rsidRPr="00DC03C1">
        <w:t>Islamabad</w:t>
      </w:r>
    </w:p>
    <w:p w14:paraId="1D3FB7D9" w14:textId="7F981D81" w:rsidR="00621A22" w:rsidRPr="00DC03C1" w:rsidRDefault="00621A22" w:rsidP="00621A22">
      <w:pPr>
        <w:spacing w:line="240" w:lineRule="auto"/>
        <w:rPr>
          <w:b/>
          <w:bCs/>
        </w:rPr>
      </w:pPr>
      <w:r w:rsidRPr="00621A22">
        <w:rPr>
          <w:b/>
          <w:bCs/>
        </w:rPr>
        <w:t>Job Timing:</w:t>
      </w:r>
      <w:r>
        <w:t xml:space="preserve"> </w:t>
      </w:r>
      <w:r w:rsidR="008F7DDB">
        <w:t xml:space="preserve">9 am </w:t>
      </w:r>
      <w:r>
        <w:t>-</w:t>
      </w:r>
      <w:r w:rsidR="008F7DDB">
        <w:t xml:space="preserve"> 6 pm</w:t>
      </w:r>
    </w:p>
    <w:p w14:paraId="0FDA49F7" w14:textId="77777777" w:rsidR="00EE077A" w:rsidRDefault="00EE077A" w:rsidP="00EE077A">
      <w:pPr>
        <w:rPr>
          <w:b/>
          <w:bCs/>
        </w:rPr>
      </w:pPr>
      <w:r w:rsidRPr="00DC03C1">
        <w:rPr>
          <w:b/>
          <w:bCs/>
        </w:rPr>
        <w:t>Position Overview:</w:t>
      </w:r>
    </w:p>
    <w:p w14:paraId="0D4A3824" w14:textId="44544C64" w:rsidR="00FF6FB1" w:rsidRPr="00FF6FB1" w:rsidRDefault="00FF6FB1" w:rsidP="00FF6FB1">
      <w:r w:rsidRPr="00FF6FB1">
        <w:t>We are looking for a dedicated and experienced Microsoft EDR/XDR Deployment and Support Specialist to be deployed at our customer's premises. The ideal candidate will have a strong background in deploying and supporting Microsoft's Endpoint Detection and Response (EDR) and Extended Detection and Response (XDR) solutions. This role requires excellent technical expertise, problem-solving skills, and the ability to work effectively in a customer-facing environment.</w:t>
      </w:r>
    </w:p>
    <w:p w14:paraId="11989374" w14:textId="77777777" w:rsidR="00FF6FB1" w:rsidRPr="00FF6FB1" w:rsidRDefault="00FF6FB1" w:rsidP="00FF6FB1">
      <w:r w:rsidRPr="00FF6FB1">
        <w:rPr>
          <w:b/>
          <w:bCs/>
        </w:rPr>
        <w:t>Key Responsibilities:</w:t>
      </w:r>
    </w:p>
    <w:p w14:paraId="11C70571" w14:textId="77777777" w:rsidR="00FF6FB1" w:rsidRPr="00FF6FB1" w:rsidRDefault="00FF6FB1" w:rsidP="00FF6FB1">
      <w:r w:rsidRPr="00FF6FB1">
        <w:t>Deploy and configure Microsoft's EDR/XDR solutions at the customer's premises.</w:t>
      </w:r>
    </w:p>
    <w:p w14:paraId="1B28691D" w14:textId="77777777" w:rsidR="00FF6FB1" w:rsidRPr="00FF6FB1" w:rsidRDefault="00FF6FB1" w:rsidP="00FF6FB1">
      <w:r w:rsidRPr="00FF6FB1">
        <w:t>Provide ongoing support and maintenance for the deployed solutions.</w:t>
      </w:r>
    </w:p>
    <w:p w14:paraId="785545B0" w14:textId="77777777" w:rsidR="00FF6FB1" w:rsidRPr="00FF6FB1" w:rsidRDefault="00FF6FB1" w:rsidP="00FF6FB1">
      <w:r w:rsidRPr="00FF6FB1">
        <w:t xml:space="preserve">Monitor and </w:t>
      </w:r>
      <w:proofErr w:type="spellStart"/>
      <w:r w:rsidRPr="00FF6FB1">
        <w:t>analyze</w:t>
      </w:r>
      <w:proofErr w:type="spellEnd"/>
      <w:r w:rsidRPr="00FF6FB1">
        <w:t xml:space="preserve"> security events and alerts to identify potential threats.</w:t>
      </w:r>
    </w:p>
    <w:p w14:paraId="7A5F6E11" w14:textId="77777777" w:rsidR="00FF6FB1" w:rsidRPr="00FF6FB1" w:rsidRDefault="00FF6FB1" w:rsidP="00FF6FB1">
      <w:r w:rsidRPr="00FF6FB1">
        <w:t>Work closely with the customer's IT team to ensure seamless integration and optimal performance of the EDR/XDR solutions.</w:t>
      </w:r>
    </w:p>
    <w:p w14:paraId="3A0E6934" w14:textId="77777777" w:rsidR="00FF6FB1" w:rsidRPr="00FF6FB1" w:rsidRDefault="00FF6FB1" w:rsidP="00FF6FB1">
      <w:r w:rsidRPr="00FF6FB1">
        <w:t>Troubleshoot and resolve technical issues related to the deployment and operation of the solutions.</w:t>
      </w:r>
    </w:p>
    <w:p w14:paraId="55E6C070" w14:textId="77777777" w:rsidR="00FF6FB1" w:rsidRPr="00FF6FB1" w:rsidRDefault="00FF6FB1" w:rsidP="00FF6FB1">
      <w:r w:rsidRPr="00FF6FB1">
        <w:t>Conduct regular security assessments and provide recommendations for improving the customer's security posture.</w:t>
      </w:r>
    </w:p>
    <w:p w14:paraId="10716CA5" w14:textId="77777777" w:rsidR="00FF6FB1" w:rsidRPr="00FF6FB1" w:rsidRDefault="00FF6FB1" w:rsidP="00FF6FB1">
      <w:r w:rsidRPr="00FF6FB1">
        <w:t>Create and maintain documentation related to the deployment, configuration, and support of the EDR/XDR solutions.</w:t>
      </w:r>
    </w:p>
    <w:p w14:paraId="41736B1C" w14:textId="2C5F4BDF" w:rsidR="00FF6FB1" w:rsidRPr="00FF6FB1" w:rsidRDefault="00FF6FB1" w:rsidP="00FF6FB1">
      <w:r w:rsidRPr="00FF6FB1">
        <w:t>Provide training and knowledge transfer to the customer's IT staff as needed.</w:t>
      </w:r>
    </w:p>
    <w:p w14:paraId="03E0EB9D" w14:textId="77777777" w:rsidR="00FF6FB1" w:rsidRPr="00FF6FB1" w:rsidRDefault="00FF6FB1" w:rsidP="00FF6FB1">
      <w:r w:rsidRPr="00FF6FB1">
        <w:rPr>
          <w:b/>
          <w:bCs/>
        </w:rPr>
        <w:t>Qualifications:</w:t>
      </w:r>
    </w:p>
    <w:p w14:paraId="66BBA2BA" w14:textId="77777777" w:rsidR="00FF6FB1" w:rsidRPr="00FF6FB1" w:rsidRDefault="00FF6FB1" w:rsidP="00FF6FB1">
      <w:proofErr w:type="gramStart"/>
      <w:r w:rsidRPr="00FF6FB1">
        <w:t>Bachelor's degree in Computer Science</w:t>
      </w:r>
      <w:proofErr w:type="gramEnd"/>
      <w:r w:rsidRPr="00FF6FB1">
        <w:t>, Information Technology, or a related field.</w:t>
      </w:r>
    </w:p>
    <w:p w14:paraId="475E985B" w14:textId="77777777" w:rsidR="00FF6FB1" w:rsidRPr="00FF6FB1" w:rsidRDefault="00FF6FB1" w:rsidP="00FF6FB1">
      <w:r w:rsidRPr="00FF6FB1">
        <w:t>Proven experience in deploying and supporting Microsoft's EDR/XDR solutions.</w:t>
      </w:r>
    </w:p>
    <w:p w14:paraId="1307AC49" w14:textId="77777777" w:rsidR="00FF6FB1" w:rsidRPr="00FF6FB1" w:rsidRDefault="00FF6FB1" w:rsidP="00FF6FB1">
      <w:r w:rsidRPr="00FF6FB1">
        <w:t>Strong understanding of cybersecurity principles and best practices.</w:t>
      </w:r>
    </w:p>
    <w:p w14:paraId="28691C1A" w14:textId="77777777" w:rsidR="00FF6FB1" w:rsidRPr="00FF6FB1" w:rsidRDefault="00FF6FB1" w:rsidP="00FF6FB1">
      <w:r w:rsidRPr="00FF6FB1">
        <w:t>Proficiency in Microsoft security technologies, including Microsoft Defender for Endpoint, Microsoft Sentinel, and related tools.</w:t>
      </w:r>
    </w:p>
    <w:p w14:paraId="6367D208" w14:textId="77777777" w:rsidR="00FF6FB1" w:rsidRPr="00FF6FB1" w:rsidRDefault="00FF6FB1" w:rsidP="00FF6FB1">
      <w:r w:rsidRPr="00FF6FB1">
        <w:t>Excellent problem-solving and analytical skills.</w:t>
      </w:r>
    </w:p>
    <w:p w14:paraId="20F16CC7" w14:textId="77777777" w:rsidR="00FF6FB1" w:rsidRPr="00FF6FB1" w:rsidRDefault="00FF6FB1" w:rsidP="00FF6FB1">
      <w:r w:rsidRPr="00FF6FB1">
        <w:t>Strong communication and interpersonal skills.</w:t>
      </w:r>
    </w:p>
    <w:p w14:paraId="68E6C909" w14:textId="77777777" w:rsidR="00FF6FB1" w:rsidRPr="00FF6FB1" w:rsidRDefault="00FF6FB1" w:rsidP="00FF6FB1">
      <w:r w:rsidRPr="00FF6FB1">
        <w:t>Ability to work independently and as part of a team.</w:t>
      </w:r>
    </w:p>
    <w:p w14:paraId="73BEB528" w14:textId="29862D75" w:rsidR="00FF6FB1" w:rsidRPr="00FF6FB1" w:rsidRDefault="00FF6FB1">
      <w:r w:rsidRPr="00FF6FB1">
        <w:t>Relevant certifications such as Microsoft Certified: Security Operations Analyst Associate or similar are a plus.</w:t>
      </w:r>
    </w:p>
    <w:sectPr w:rsidR="00FF6FB1" w:rsidRPr="00FF6FB1" w:rsidSect="00521806">
      <w:type w:val="continuous"/>
      <w:pgSz w:w="11910" w:h="16840"/>
      <w:pgMar w:top="920" w:right="600" w:bottom="0" w:left="58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zMzE1MzA3MLIwNzNS0lEKTi0uzszPAykwrgUAfTgY6CwAAAA="/>
  </w:docVars>
  <w:rsids>
    <w:rsidRoot w:val="00FD1C72"/>
    <w:rsid w:val="0008726A"/>
    <w:rsid w:val="0043094F"/>
    <w:rsid w:val="004A4AFE"/>
    <w:rsid w:val="004F66CA"/>
    <w:rsid w:val="00521806"/>
    <w:rsid w:val="0059168F"/>
    <w:rsid w:val="00621A22"/>
    <w:rsid w:val="008F7DDB"/>
    <w:rsid w:val="00940736"/>
    <w:rsid w:val="00C25D64"/>
    <w:rsid w:val="00E50772"/>
    <w:rsid w:val="00EE077A"/>
    <w:rsid w:val="00FD1C72"/>
    <w:rsid w:val="00FF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B96053"/>
  <w15:chartTrackingRefBased/>
  <w15:docId w15:val="{7913E1C1-103E-4A43-A178-378391E1C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C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1C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1C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1C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1C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1C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1C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1C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1C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C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1C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1C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1C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1C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1C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D1C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D1C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D1C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D1C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1C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1C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D1C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D1C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D1C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D1C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D1C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1C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1C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D1C7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49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735</Characters>
  <Application>Microsoft Office Word</Application>
  <DocSecurity>0</DocSecurity>
  <Lines>31</Lines>
  <Paragraphs>26</Paragraphs>
  <ScaleCrop>false</ScaleCrop>
  <Company/>
  <LinksUpToDate>false</LinksUpToDate>
  <CharactersWithSpaces>1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am Fatima</dc:creator>
  <cp:keywords/>
  <dc:description/>
  <cp:lastModifiedBy>Ghulam Fatima</cp:lastModifiedBy>
  <cp:revision>7</cp:revision>
  <dcterms:created xsi:type="dcterms:W3CDTF">2024-12-26T05:29:00Z</dcterms:created>
  <dcterms:modified xsi:type="dcterms:W3CDTF">2024-12-26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ebc6791f69925d7894c6b2173366e9d8d1fd6cd8fee9e14ff499cd504f0b29</vt:lpwstr>
  </property>
</Properties>
</file>